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6621B" w14:textId="77777777" w:rsidR="00A45A11" w:rsidRPr="00A45A11" w:rsidRDefault="00A45A11" w:rsidP="00545982">
      <w:pPr>
        <w:jc w:val="center"/>
        <w:rPr>
          <w:rFonts w:ascii="Times New Roman" w:hAnsi="Times New Roman" w:cs="Times New Roman"/>
          <w:b/>
        </w:rPr>
      </w:pPr>
    </w:p>
    <w:p w14:paraId="78DC1F9C" w14:textId="68AB9600" w:rsidR="00C348E3" w:rsidRPr="00A45A11" w:rsidRDefault="0095164D" w:rsidP="0054598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45A11">
        <w:rPr>
          <w:rFonts w:ascii="Times New Roman" w:hAnsi="Times New Roman" w:cs="Times New Roman"/>
          <w:b/>
          <w:sz w:val="32"/>
          <w:szCs w:val="32"/>
        </w:rPr>
        <w:t xml:space="preserve">Resources for </w:t>
      </w:r>
      <w:r w:rsidR="00604706" w:rsidRPr="00A45A11">
        <w:rPr>
          <w:rFonts w:ascii="Times New Roman" w:hAnsi="Times New Roman" w:cs="Times New Roman"/>
          <w:b/>
          <w:sz w:val="32"/>
          <w:szCs w:val="32"/>
        </w:rPr>
        <w:t xml:space="preserve">Children’s Ministry </w:t>
      </w:r>
      <w:r w:rsidRPr="00A45A11">
        <w:rPr>
          <w:rFonts w:ascii="Times New Roman" w:hAnsi="Times New Roman" w:cs="Times New Roman"/>
          <w:b/>
          <w:sz w:val="32"/>
          <w:szCs w:val="32"/>
        </w:rPr>
        <w:t>Teachers</w:t>
      </w:r>
    </w:p>
    <w:p w14:paraId="2FB59B1C" w14:textId="33DE0326" w:rsidR="0095164D" w:rsidRDefault="0095164D" w:rsidP="00545982">
      <w:pPr>
        <w:jc w:val="center"/>
        <w:rPr>
          <w:rFonts w:ascii="Times New Roman" w:hAnsi="Times New Roman" w:cs="Times New Roman"/>
        </w:rPr>
      </w:pPr>
    </w:p>
    <w:p w14:paraId="672B8D96" w14:textId="77777777" w:rsidR="00A45A11" w:rsidRPr="00A45A11" w:rsidRDefault="00A45A11" w:rsidP="00545982">
      <w:pPr>
        <w:jc w:val="center"/>
        <w:rPr>
          <w:rFonts w:ascii="Times New Roman" w:hAnsi="Times New Roman" w:cs="Times New Roman"/>
        </w:rPr>
      </w:pPr>
    </w:p>
    <w:p w14:paraId="650C4953" w14:textId="77777777" w:rsidR="00604706" w:rsidRPr="00A45A11" w:rsidRDefault="00DB5D7F" w:rsidP="0060470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A45A11">
        <w:rPr>
          <w:rFonts w:ascii="Times New Roman" w:hAnsi="Times New Roman" w:cs="Times New Roman"/>
          <w:b/>
        </w:rPr>
        <w:t>Tips for Preparing a Great Bible Lesson:</w:t>
      </w:r>
    </w:p>
    <w:p w14:paraId="2365F249" w14:textId="77777777" w:rsidR="00462D7F" w:rsidRPr="00A45A11" w:rsidRDefault="00DB5D7F" w:rsidP="006047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How to Prepare a Great Kids Lesson for Sunday School”</w:t>
      </w:r>
      <w:r w:rsidR="00247D77" w:rsidRPr="00A45A11">
        <w:rPr>
          <w:rFonts w:ascii="Times New Roman" w:hAnsi="Times New Roman" w:cs="Times New Roman"/>
        </w:rPr>
        <w:t xml:space="preserve"> </w:t>
      </w:r>
      <w:hyperlink r:id="rId7" w:history="1">
        <w:r w:rsidR="0054186C" w:rsidRPr="00A45A11">
          <w:rPr>
            <w:rStyle w:val="Hyperlink"/>
            <w:rFonts w:ascii="Times New Roman" w:hAnsi="Times New Roman" w:cs="Times New Roman"/>
            <w:u w:val="none"/>
          </w:rPr>
          <w:t>https://www.sharefaith.com/blog/2017/02/how-to-prepare-a-great-kids-lesson-for-sunday-school/</w:t>
        </w:r>
      </w:hyperlink>
    </w:p>
    <w:p w14:paraId="190C9B09" w14:textId="77777777" w:rsidR="0054186C" w:rsidRPr="00A45A11" w:rsidRDefault="0054186C" w:rsidP="006047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4 Mistakes to Avoid When Teaching Kids the Bible”</w:t>
      </w:r>
      <w:r w:rsidR="00247D77" w:rsidRPr="00A45A11">
        <w:rPr>
          <w:rFonts w:ascii="Times New Roman" w:hAnsi="Times New Roman" w:cs="Times New Roman"/>
        </w:rPr>
        <w:t xml:space="preserve"> </w:t>
      </w:r>
      <w:hyperlink r:id="rId8" w:history="1">
        <w:r w:rsidR="00953BA8" w:rsidRPr="00A45A11">
          <w:rPr>
            <w:rStyle w:val="Hyperlink"/>
            <w:rFonts w:ascii="Times New Roman" w:hAnsi="Times New Roman" w:cs="Times New Roman"/>
            <w:u w:val="none"/>
          </w:rPr>
          <w:t>https://childrensministry.com/the-bible-tells-me-so/</w:t>
        </w:r>
      </w:hyperlink>
    </w:p>
    <w:p w14:paraId="13A46ACF" w14:textId="77777777" w:rsidR="00462D7F" w:rsidRPr="00A45A11" w:rsidRDefault="00462D7F" w:rsidP="00462D7F">
      <w:pPr>
        <w:pStyle w:val="ListParagraph"/>
        <w:ind w:left="1440"/>
        <w:rPr>
          <w:rFonts w:ascii="Times New Roman" w:hAnsi="Times New Roman" w:cs="Times New Roman"/>
        </w:rPr>
      </w:pPr>
    </w:p>
    <w:p w14:paraId="25A24611" w14:textId="77777777" w:rsidR="00591E37" w:rsidRPr="00A45A11" w:rsidRDefault="00356693" w:rsidP="00462D7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A45A11">
        <w:rPr>
          <w:rFonts w:ascii="Times New Roman" w:hAnsi="Times New Roman" w:cs="Times New Roman"/>
          <w:b/>
        </w:rPr>
        <w:t>Tips for Engaging Kids with the Lesson</w:t>
      </w:r>
      <w:r w:rsidR="00591E37" w:rsidRPr="00A45A11">
        <w:rPr>
          <w:rFonts w:ascii="Times New Roman" w:hAnsi="Times New Roman" w:cs="Times New Roman"/>
          <w:b/>
        </w:rPr>
        <w:t>:</w:t>
      </w:r>
    </w:p>
    <w:p w14:paraId="5D66BCDC" w14:textId="77777777" w:rsidR="00462D7F" w:rsidRPr="00A45A11" w:rsidRDefault="00356693" w:rsidP="00604706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24 Smart Way</w:t>
      </w:r>
      <w:r w:rsidR="00462D7F" w:rsidRPr="00A45A11">
        <w:rPr>
          <w:rFonts w:ascii="Times New Roman" w:hAnsi="Times New Roman" w:cs="Times New Roman"/>
        </w:rPr>
        <w:t>s to Get Kids i</w:t>
      </w:r>
      <w:r w:rsidRPr="00A45A11">
        <w:rPr>
          <w:rFonts w:ascii="Times New Roman" w:hAnsi="Times New Roman" w:cs="Times New Roman"/>
        </w:rPr>
        <w:t>nto the Bible”</w:t>
      </w:r>
    </w:p>
    <w:p w14:paraId="49683716" w14:textId="77777777" w:rsidR="00356693" w:rsidRPr="00A45A11" w:rsidRDefault="00247D77" w:rsidP="00462D7F">
      <w:pPr>
        <w:pStyle w:val="ListParagraph"/>
        <w:ind w:left="108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9" w:history="1">
        <w:r w:rsidR="00356693" w:rsidRPr="00A45A11">
          <w:rPr>
            <w:rStyle w:val="Hyperlink"/>
            <w:rFonts w:ascii="Times New Roman" w:hAnsi="Times New Roman" w:cs="Times New Roman"/>
            <w:u w:val="none"/>
          </w:rPr>
          <w:t>https://childrensministry.com/24-smart-ways-to-get-kids-into-the-bible/</w:t>
        </w:r>
      </w:hyperlink>
      <w:r w:rsidR="00356693" w:rsidRPr="00A45A11">
        <w:rPr>
          <w:rFonts w:ascii="Times New Roman" w:hAnsi="Times New Roman" w:cs="Times New Roman"/>
        </w:rPr>
        <w:t xml:space="preserve"> </w:t>
      </w:r>
    </w:p>
    <w:p w14:paraId="3E1627CD" w14:textId="77777777" w:rsidR="00591E37" w:rsidRPr="00A45A11" w:rsidRDefault="00591E37" w:rsidP="00604706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6 Games to Help Kids Make Friends in Your Ministry” </w:t>
      </w:r>
      <w:hyperlink r:id="rId10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childrensministry.com/built-to-last-ages-6-to-12/</w:t>
        </w:r>
      </w:hyperlink>
    </w:p>
    <w:p w14:paraId="7301B105" w14:textId="77777777" w:rsidR="00462D7F" w:rsidRPr="00A45A11" w:rsidRDefault="00EA7DA2" w:rsidP="00604706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Sunday School Games: 10 Active Indoor Games that Help Kids Grow Their Faith”</w:t>
      </w:r>
    </w:p>
    <w:p w14:paraId="22F10CF2" w14:textId="77777777" w:rsidR="00EA7DA2" w:rsidRPr="00A45A11" w:rsidRDefault="00EA7DA2" w:rsidP="00462D7F">
      <w:pPr>
        <w:pStyle w:val="ListParagraph"/>
        <w:ind w:left="108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11" w:history="1">
        <w:r w:rsidR="00247D77" w:rsidRPr="00A45A11">
          <w:rPr>
            <w:rStyle w:val="Hyperlink"/>
            <w:rFonts w:ascii="Times New Roman" w:hAnsi="Times New Roman" w:cs="Times New Roman"/>
            <w:u w:val="none"/>
          </w:rPr>
          <w:t>https://childrensministry.com/10-active-indoor-sunday-school-games/</w:t>
        </w:r>
      </w:hyperlink>
      <w:r w:rsidR="00247D77" w:rsidRPr="00A45A11">
        <w:rPr>
          <w:rFonts w:ascii="Times New Roman" w:hAnsi="Times New Roman" w:cs="Times New Roman"/>
        </w:rPr>
        <w:t xml:space="preserve"> </w:t>
      </w:r>
      <w:r w:rsidRPr="00A45A11">
        <w:rPr>
          <w:rFonts w:ascii="Times New Roman" w:hAnsi="Times New Roman" w:cs="Times New Roman"/>
        </w:rPr>
        <w:t xml:space="preserve"> </w:t>
      </w:r>
    </w:p>
    <w:p w14:paraId="148A6AC5" w14:textId="77777777" w:rsidR="00462D7F" w:rsidRPr="00A45A11" w:rsidRDefault="00462D7F" w:rsidP="00462D7F">
      <w:pPr>
        <w:pStyle w:val="ListParagraph"/>
        <w:ind w:left="1080"/>
        <w:rPr>
          <w:rFonts w:ascii="Times New Roman" w:hAnsi="Times New Roman" w:cs="Times New Roman"/>
        </w:rPr>
      </w:pPr>
    </w:p>
    <w:p w14:paraId="1D2ECCA7" w14:textId="77777777" w:rsidR="00591E37" w:rsidRPr="00A45A11" w:rsidRDefault="00BB550D" w:rsidP="00462D7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A45A11">
        <w:rPr>
          <w:rFonts w:ascii="Times New Roman" w:hAnsi="Times New Roman" w:cs="Times New Roman"/>
          <w:b/>
        </w:rPr>
        <w:t>Tips for Classroom Management and Discipline:</w:t>
      </w:r>
    </w:p>
    <w:p w14:paraId="276DE847" w14:textId="77777777" w:rsidR="00247D77" w:rsidRPr="00A45A11" w:rsidRDefault="00674727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Discipline Tips for Pushovers, Control Freaks, Scaredy-Cats, and Clueless”</w:t>
      </w:r>
      <w:r w:rsidR="00247D77" w:rsidRPr="00A45A11">
        <w:rPr>
          <w:rFonts w:ascii="Times New Roman" w:hAnsi="Times New Roman" w:cs="Times New Roman"/>
        </w:rPr>
        <w:t xml:space="preserve"> </w:t>
      </w:r>
    </w:p>
    <w:p w14:paraId="3E74BBD1" w14:textId="77777777" w:rsidR="00674727" w:rsidRPr="00A45A11" w:rsidRDefault="00674727" w:rsidP="00462D7F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12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childrensministry.com/discipline-with-your-style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1F561A78" w14:textId="77777777" w:rsidR="00462D7F" w:rsidRPr="00A45A11" w:rsidRDefault="00BB550D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5 Ways to Calm High-Energy Kids”</w:t>
      </w:r>
    </w:p>
    <w:p w14:paraId="45422364" w14:textId="77777777" w:rsidR="00462D7F" w:rsidRPr="00A45A11" w:rsidRDefault="00BB550D" w:rsidP="00462D7F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13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childrensministry.com/high-energy-kids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15549D34" w14:textId="77777777" w:rsidR="00247D77" w:rsidRPr="00A45A11" w:rsidRDefault="00247D77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Ten Tips for Effective Classroom Management” </w:t>
      </w:r>
      <w:hyperlink r:id="rId14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www.naesp.org/communicator-february-2014/ten-tips-effective-classroom-management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6A1FA09D" w14:textId="77777777" w:rsidR="00BB6E06" w:rsidRPr="00A45A11" w:rsidRDefault="00BB6E06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10 Discipline Tips that Work with Preschoolers”</w:t>
      </w:r>
      <w:r w:rsidR="00247D77" w:rsidRPr="00A45A11">
        <w:rPr>
          <w:rFonts w:ascii="Times New Roman" w:hAnsi="Times New Roman" w:cs="Times New Roman"/>
        </w:rPr>
        <w:t xml:space="preserve"> </w:t>
      </w:r>
      <w:hyperlink r:id="rId15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childrensministry.com/10-discipline-tips-work-preschoolers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5A61A73C" w14:textId="77777777" w:rsidR="00462D7F" w:rsidRPr="00A45A11" w:rsidRDefault="00695C51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How to Teach Kids Who Respect—Not!”</w:t>
      </w:r>
    </w:p>
    <w:p w14:paraId="6F59A0D4" w14:textId="77777777" w:rsidR="00695C51" w:rsidRPr="00A45A11" w:rsidRDefault="00247D77" w:rsidP="00462D7F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16" w:history="1">
        <w:r w:rsidR="00695C51" w:rsidRPr="00A45A11">
          <w:rPr>
            <w:rStyle w:val="Hyperlink"/>
            <w:rFonts w:ascii="Times New Roman" w:hAnsi="Times New Roman" w:cs="Times New Roman"/>
            <w:u w:val="none"/>
          </w:rPr>
          <w:t>https://childrensministry.com/respect-not/</w:t>
        </w:r>
      </w:hyperlink>
      <w:r w:rsidR="00695C51" w:rsidRPr="00A45A11">
        <w:rPr>
          <w:rFonts w:ascii="Times New Roman" w:hAnsi="Times New Roman" w:cs="Times New Roman"/>
        </w:rPr>
        <w:t xml:space="preserve"> </w:t>
      </w:r>
    </w:p>
    <w:p w14:paraId="5C7BE4C4" w14:textId="77777777" w:rsidR="00604706" w:rsidRPr="00A45A11" w:rsidRDefault="00695C51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Discipline: How to Reach the Perfect ‘Misfit’</w:t>
      </w:r>
      <w:r w:rsidR="003725DC" w:rsidRPr="00A45A11">
        <w:rPr>
          <w:rFonts w:ascii="Times New Roman" w:hAnsi="Times New Roman" w:cs="Times New Roman"/>
        </w:rPr>
        <w:t>”</w:t>
      </w:r>
    </w:p>
    <w:p w14:paraId="180427DF" w14:textId="77777777" w:rsidR="00695C51" w:rsidRPr="00A45A11" w:rsidRDefault="00247D77" w:rsidP="00604706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17" w:history="1">
        <w:r w:rsidR="00695C51" w:rsidRPr="00A45A11">
          <w:rPr>
            <w:rStyle w:val="Hyperlink"/>
            <w:rFonts w:ascii="Times New Roman" w:hAnsi="Times New Roman" w:cs="Times New Roman"/>
            <w:u w:val="none"/>
          </w:rPr>
          <w:t>https://childrensministry.com/the-perfect-misfit/</w:t>
        </w:r>
      </w:hyperlink>
      <w:r w:rsidR="00695C51" w:rsidRPr="00A45A11">
        <w:rPr>
          <w:rFonts w:ascii="Times New Roman" w:hAnsi="Times New Roman" w:cs="Times New Roman"/>
        </w:rPr>
        <w:t xml:space="preserve"> </w:t>
      </w:r>
    </w:p>
    <w:p w14:paraId="727A425E" w14:textId="77777777" w:rsidR="00695C51" w:rsidRPr="00A45A11" w:rsidRDefault="00BB6E06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3 Sunday School Classroom Discipline Solutions” </w:t>
      </w:r>
      <w:hyperlink r:id="rId18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childrensministry.com/discipline-boys-who-play-rough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5750FE5E" w14:textId="14FBD627" w:rsidR="00A45A11" w:rsidRDefault="00A45A11" w:rsidP="00604706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C5347D9" w14:textId="41F813B8" w:rsidR="00604706" w:rsidRDefault="00604706" w:rsidP="00604706">
      <w:pPr>
        <w:pStyle w:val="ListParagraph"/>
        <w:ind w:left="1440"/>
        <w:rPr>
          <w:rFonts w:ascii="Times New Roman" w:hAnsi="Times New Roman" w:cs="Times New Roman"/>
        </w:rPr>
      </w:pPr>
    </w:p>
    <w:p w14:paraId="6519430C" w14:textId="77777777" w:rsidR="00A45A11" w:rsidRPr="00A45A11" w:rsidRDefault="00A45A11" w:rsidP="00604706">
      <w:pPr>
        <w:pStyle w:val="ListParagraph"/>
        <w:ind w:left="1440"/>
        <w:rPr>
          <w:rFonts w:ascii="Times New Roman" w:hAnsi="Times New Roman" w:cs="Times New Roman"/>
        </w:rPr>
      </w:pPr>
    </w:p>
    <w:p w14:paraId="593B3D7B" w14:textId="77777777" w:rsidR="008A162C" w:rsidRPr="00A45A11" w:rsidRDefault="008A162C" w:rsidP="00462D7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A45A11">
        <w:rPr>
          <w:rFonts w:ascii="Times New Roman" w:hAnsi="Times New Roman" w:cs="Times New Roman"/>
          <w:b/>
        </w:rPr>
        <w:t xml:space="preserve">Tips for Communicating with Parents: </w:t>
      </w:r>
    </w:p>
    <w:p w14:paraId="50B26FA6" w14:textId="77777777" w:rsidR="003C0F2D" w:rsidRPr="00A45A11" w:rsidRDefault="0007071D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7 Ways to Communicate with Parents” </w:t>
      </w:r>
      <w:hyperlink r:id="rId19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://www.relevantchildrensministry.com/2014/08/7-ways-to-communicate-with-parents.html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68721695" w14:textId="77777777" w:rsidR="00604706" w:rsidRPr="00A45A11" w:rsidRDefault="00B84F21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Six Pointers for Parent Communication”</w:t>
      </w:r>
    </w:p>
    <w:p w14:paraId="7BD945D1" w14:textId="77777777" w:rsidR="00B84F21" w:rsidRPr="00A45A11" w:rsidRDefault="00B84F21" w:rsidP="00604706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20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ministry-to-children.com/six-pointers-for-parent-communication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59584E26" w14:textId="77777777" w:rsidR="00604706" w:rsidRPr="00A45A11" w:rsidRDefault="00C8157D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5 Communication Tips that Will Earn Parents’ Support for Your Children’s Ministry”</w:t>
      </w:r>
    </w:p>
    <w:p w14:paraId="2BBADEF3" w14:textId="77777777" w:rsidR="008A162C" w:rsidRPr="00A45A11" w:rsidRDefault="00C8157D" w:rsidP="00604706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21" w:history="1">
        <w:r w:rsidRPr="00A45A11">
          <w:rPr>
            <w:rStyle w:val="Hyperlink"/>
            <w:rFonts w:ascii="Times New Roman" w:hAnsi="Times New Roman" w:cs="Times New Roman"/>
            <w:u w:val="none"/>
          </w:rPr>
          <w:t>https://www.acstechnologies.com/blog/childrens-ministry-2/5-communication-tips-that-will-earn-parents-support-for-your-childrens-ministry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3B07CD45" w14:textId="77777777" w:rsidR="00604706" w:rsidRPr="00A45A11" w:rsidRDefault="00604706" w:rsidP="00604706">
      <w:pPr>
        <w:pStyle w:val="ListParagraph"/>
        <w:ind w:left="1440"/>
        <w:rPr>
          <w:rFonts w:ascii="Times New Roman" w:hAnsi="Times New Roman" w:cs="Times New Roman"/>
        </w:rPr>
      </w:pPr>
    </w:p>
    <w:p w14:paraId="71604485" w14:textId="77777777" w:rsidR="009D5738" w:rsidRPr="00A45A11" w:rsidRDefault="009D5738" w:rsidP="00462D7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bookmarkStart w:id="0" w:name="_GoBack"/>
      <w:bookmarkEnd w:id="0"/>
      <w:r w:rsidRPr="00A45A11">
        <w:rPr>
          <w:rFonts w:ascii="Times New Roman" w:hAnsi="Times New Roman" w:cs="Times New Roman"/>
          <w:b/>
        </w:rPr>
        <w:t xml:space="preserve">Classroom Decoration Ideas: </w:t>
      </w:r>
    </w:p>
    <w:p w14:paraId="1531A020" w14:textId="77777777" w:rsidR="009D5738" w:rsidRPr="00A45A11" w:rsidRDefault="009D5738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19 Inexpensive Decorating Ideas for Sunday School Rooms” </w:t>
      </w:r>
      <w:hyperlink r:id="rId22" w:history="1">
        <w:r w:rsidRPr="00A45A11">
          <w:rPr>
            <w:rStyle w:val="Hyperlink"/>
            <w:rFonts w:ascii="Times New Roman" w:hAnsi="Times New Roman" w:cs="Times New Roman"/>
          </w:rPr>
          <w:t>https://childrensministry.com/inexpensive-classroom-makeover-ideas/</w:t>
        </w:r>
      </w:hyperlink>
    </w:p>
    <w:p w14:paraId="2BD89E34" w14:textId="77777777" w:rsidR="00462D7F" w:rsidRPr="00A45A11" w:rsidRDefault="00462D7F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Fresh Sunday School Wall Decoration Ideas” </w:t>
      </w:r>
      <w:hyperlink r:id="rId23" w:history="1">
        <w:r w:rsidRPr="00A45A11">
          <w:rPr>
            <w:rStyle w:val="Hyperlink"/>
            <w:rFonts w:ascii="Times New Roman" w:hAnsi="Times New Roman" w:cs="Times New Roman"/>
          </w:rPr>
          <w:t>https://guessclinic.website/wall/sunday-school-wall-decoration-ideas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3039FBAC" w14:textId="77777777" w:rsidR="00604706" w:rsidRPr="00A45A11" w:rsidRDefault="00604706" w:rsidP="00604706">
      <w:pPr>
        <w:pStyle w:val="ListParagraph"/>
        <w:ind w:left="1440"/>
        <w:rPr>
          <w:rFonts w:ascii="Times New Roman" w:hAnsi="Times New Roman" w:cs="Times New Roman"/>
        </w:rPr>
      </w:pPr>
    </w:p>
    <w:p w14:paraId="3B78B39A" w14:textId="77777777" w:rsidR="00426431" w:rsidRPr="00A45A11" w:rsidRDefault="00426431" w:rsidP="00462D7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A45A11">
        <w:rPr>
          <w:rFonts w:ascii="Times New Roman" w:hAnsi="Times New Roman" w:cs="Times New Roman"/>
          <w:b/>
        </w:rPr>
        <w:t>Family Discipleship Resources:</w:t>
      </w:r>
    </w:p>
    <w:p w14:paraId="208EE4AD" w14:textId="77777777" w:rsidR="00723F5D" w:rsidRPr="00A45A11" w:rsidRDefault="00723F5D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How to Answer Kids’ Toughest Questions” </w:t>
      </w:r>
      <w:hyperlink r:id="rId24" w:history="1">
        <w:r w:rsidRPr="00A45A11">
          <w:rPr>
            <w:rStyle w:val="Hyperlink"/>
            <w:rFonts w:ascii="Times New Roman" w:hAnsi="Times New Roman" w:cs="Times New Roman"/>
          </w:rPr>
          <w:t>https://childrensministry.com/kids-tough-questions/</w:t>
        </w:r>
      </w:hyperlink>
    </w:p>
    <w:p w14:paraId="24E79080" w14:textId="77777777" w:rsidR="00462D7F" w:rsidRPr="00A45A11" w:rsidRDefault="001F32D8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6 Ways to Teach Your Kids the Bible”</w:t>
      </w:r>
      <w:r w:rsidR="008A162C" w:rsidRPr="00A45A11">
        <w:rPr>
          <w:rFonts w:ascii="Times New Roman" w:hAnsi="Times New Roman" w:cs="Times New Roman"/>
        </w:rPr>
        <w:t xml:space="preserve"> </w:t>
      </w:r>
      <w:r w:rsidRPr="00A45A11">
        <w:rPr>
          <w:rFonts w:ascii="Times New Roman" w:hAnsi="Times New Roman" w:cs="Times New Roman"/>
        </w:rPr>
        <w:t xml:space="preserve"> </w:t>
      </w:r>
      <w:hyperlink r:id="rId25" w:history="1">
        <w:r w:rsidRPr="00A45A11">
          <w:rPr>
            <w:rStyle w:val="Hyperlink"/>
            <w:rFonts w:ascii="Times New Roman" w:hAnsi="Times New Roman" w:cs="Times New Roman"/>
          </w:rPr>
          <w:t>https://www.thegospelcoalition.org/article/6-ways-to-teach-your-kids-the-bible/</w:t>
        </w:r>
      </w:hyperlink>
    </w:p>
    <w:p w14:paraId="629F3532" w14:textId="77777777" w:rsidR="008A162C" w:rsidRPr="00A45A11" w:rsidRDefault="008A162C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Practical Ideas to Help Partner with Parents” </w:t>
      </w:r>
      <w:hyperlink r:id="rId26" w:history="1">
        <w:r w:rsidRPr="00A45A11">
          <w:rPr>
            <w:rStyle w:val="Hyperlink"/>
            <w:rFonts w:ascii="Times New Roman" w:hAnsi="Times New Roman" w:cs="Times New Roman"/>
          </w:rPr>
          <w:t>https://childrensministry.com/partnering-with-parents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10C8AFEF" w14:textId="77777777" w:rsidR="00076229" w:rsidRPr="00A45A11" w:rsidRDefault="00076229" w:rsidP="00462D7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10 Parent Connections that Work and Involve Parents” </w:t>
      </w:r>
      <w:hyperlink r:id="rId27" w:history="1">
        <w:r w:rsidRPr="00A45A11">
          <w:rPr>
            <w:rStyle w:val="Hyperlink"/>
            <w:rFonts w:ascii="Times New Roman" w:hAnsi="Times New Roman" w:cs="Times New Roman"/>
          </w:rPr>
          <w:t>https://childrensministry.com/parent-connections-that-work/</w:t>
        </w:r>
      </w:hyperlink>
      <w:r w:rsidRPr="00A45A11">
        <w:rPr>
          <w:rFonts w:ascii="Times New Roman" w:hAnsi="Times New Roman" w:cs="Times New Roman"/>
        </w:rPr>
        <w:t xml:space="preserve"> </w:t>
      </w:r>
    </w:p>
    <w:p w14:paraId="7E122575" w14:textId="77777777" w:rsidR="00604706" w:rsidRPr="00A45A11" w:rsidRDefault="00604706" w:rsidP="00604706">
      <w:pPr>
        <w:pStyle w:val="ListParagraph"/>
        <w:ind w:left="1440"/>
        <w:rPr>
          <w:rFonts w:ascii="Times New Roman" w:hAnsi="Times New Roman" w:cs="Times New Roman"/>
        </w:rPr>
      </w:pPr>
    </w:p>
    <w:p w14:paraId="1933FE34" w14:textId="77777777" w:rsidR="00591E37" w:rsidRPr="00A45A11" w:rsidRDefault="00591E37" w:rsidP="0060470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 w:rsidRPr="00A45A11">
        <w:rPr>
          <w:rFonts w:ascii="Times New Roman" w:hAnsi="Times New Roman" w:cs="Times New Roman"/>
          <w:b/>
        </w:rPr>
        <w:t>Community Outreach Ideas:</w:t>
      </w:r>
    </w:p>
    <w:p w14:paraId="7AABDEBD" w14:textId="77777777" w:rsidR="00604706" w:rsidRPr="00A45A11" w:rsidRDefault="00591E37" w:rsidP="00604706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>“5 Family-Friendly Outreach Ideas”</w:t>
      </w:r>
    </w:p>
    <w:p w14:paraId="2E8CEE4D" w14:textId="77777777" w:rsidR="00591E37" w:rsidRPr="00A45A11" w:rsidRDefault="00591E37" w:rsidP="00604706">
      <w:pPr>
        <w:pStyle w:val="ListParagraph"/>
        <w:ind w:left="1440"/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 </w:t>
      </w:r>
      <w:hyperlink r:id="rId28" w:history="1">
        <w:r w:rsidRPr="00A45A11">
          <w:rPr>
            <w:rStyle w:val="Hyperlink"/>
            <w:rFonts w:ascii="Times New Roman" w:hAnsi="Times New Roman" w:cs="Times New Roman"/>
          </w:rPr>
          <w:t>https://childrensministry.com/5-family-friendly-outreach-ideas/</w:t>
        </w:r>
      </w:hyperlink>
    </w:p>
    <w:p w14:paraId="6F9EBA57" w14:textId="77777777" w:rsidR="00591E37" w:rsidRPr="00A45A11" w:rsidRDefault="00A40FD3" w:rsidP="00604706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A45A11">
        <w:rPr>
          <w:rFonts w:ascii="Times New Roman" w:hAnsi="Times New Roman" w:cs="Times New Roman"/>
        </w:rPr>
        <w:t xml:space="preserve">“8 Ideas to Help Kids Share God’s Love at School” </w:t>
      </w:r>
      <w:hyperlink r:id="rId29" w:history="1">
        <w:r w:rsidRPr="00A45A11">
          <w:rPr>
            <w:rStyle w:val="Hyperlink"/>
            <w:rFonts w:ascii="Times New Roman" w:hAnsi="Times New Roman" w:cs="Times New Roman"/>
          </w:rPr>
          <w:t>https://childrensministry.com/8-ideas-to-help-kids-share-gods-love-at-school/</w:t>
        </w:r>
      </w:hyperlink>
    </w:p>
    <w:p w14:paraId="375F888D" w14:textId="77777777" w:rsidR="00A40FD3" w:rsidRPr="00A45A11" w:rsidRDefault="00A40FD3" w:rsidP="00CA3A97">
      <w:pPr>
        <w:rPr>
          <w:rFonts w:ascii="Times New Roman" w:hAnsi="Times New Roman" w:cs="Times New Roman"/>
          <w:b/>
        </w:rPr>
      </w:pPr>
    </w:p>
    <w:p w14:paraId="67066741" w14:textId="77777777" w:rsidR="009D5738" w:rsidRPr="00A45A11" w:rsidRDefault="009D5738" w:rsidP="009D5738">
      <w:pPr>
        <w:rPr>
          <w:rFonts w:ascii="Chalkboard" w:hAnsi="Chalkboard"/>
          <w:b/>
        </w:rPr>
      </w:pPr>
    </w:p>
    <w:sectPr w:rsidR="009D5738" w:rsidRPr="00A45A11" w:rsidSect="001113E7">
      <w:head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A8F436" w14:textId="77777777" w:rsidR="00865136" w:rsidRDefault="00865136" w:rsidP="00A45A11">
      <w:r>
        <w:separator/>
      </w:r>
    </w:p>
  </w:endnote>
  <w:endnote w:type="continuationSeparator" w:id="0">
    <w:p w14:paraId="2A03C9EC" w14:textId="77777777" w:rsidR="00865136" w:rsidRDefault="00865136" w:rsidP="00A45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halkboard">
    <w:altName w:val="Kristen ITC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BF16D5" w14:textId="77777777" w:rsidR="00865136" w:rsidRDefault="00865136" w:rsidP="00A45A11">
      <w:r>
        <w:separator/>
      </w:r>
    </w:p>
  </w:footnote>
  <w:footnote w:type="continuationSeparator" w:id="0">
    <w:p w14:paraId="4F55C795" w14:textId="77777777" w:rsidR="00865136" w:rsidRDefault="00865136" w:rsidP="00A45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808BC" w14:textId="6CE5EB09" w:rsidR="00A45A11" w:rsidRDefault="00A45A11" w:rsidP="00A45A11">
    <w:pPr>
      <w:pStyle w:val="Header"/>
      <w:jc w:val="center"/>
    </w:pPr>
    <w:r>
      <w:rPr>
        <w:noProof/>
      </w:rPr>
      <w:drawing>
        <wp:inline distT="0" distB="0" distL="0" distR="0" wp14:anchorId="4B76A9A3" wp14:editId="63F124F3">
          <wp:extent cx="1487385" cy="795338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ildrens-ministr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3847" cy="7987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790D"/>
    <w:multiLevelType w:val="hybridMultilevel"/>
    <w:tmpl w:val="4E5452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828CD"/>
    <w:multiLevelType w:val="hybridMultilevel"/>
    <w:tmpl w:val="69AE98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67065"/>
    <w:multiLevelType w:val="hybridMultilevel"/>
    <w:tmpl w:val="AF62CA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C76713"/>
    <w:multiLevelType w:val="hybridMultilevel"/>
    <w:tmpl w:val="117E83EA"/>
    <w:lvl w:ilvl="0" w:tplc="2DD6DB62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452B21"/>
    <w:multiLevelType w:val="hybridMultilevel"/>
    <w:tmpl w:val="8C3666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636DD"/>
    <w:multiLevelType w:val="hybridMultilevel"/>
    <w:tmpl w:val="FDC61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B237C9"/>
    <w:multiLevelType w:val="hybridMultilevel"/>
    <w:tmpl w:val="49E68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D3A48"/>
    <w:multiLevelType w:val="hybridMultilevel"/>
    <w:tmpl w:val="1F2C35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671E69"/>
    <w:multiLevelType w:val="hybridMultilevel"/>
    <w:tmpl w:val="8DD218C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6D048E8"/>
    <w:multiLevelType w:val="hybridMultilevel"/>
    <w:tmpl w:val="CA0E3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998622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LawNDcztDAxNbFQ0lEKTi0uzszPAykwqgUAL10JyywAAAA="/>
  </w:docVars>
  <w:rsids>
    <w:rsidRoot w:val="00241DA7"/>
    <w:rsid w:val="0007071D"/>
    <w:rsid w:val="00076229"/>
    <w:rsid w:val="000F55C9"/>
    <w:rsid w:val="001113E7"/>
    <w:rsid w:val="001F32D8"/>
    <w:rsid w:val="00241DA7"/>
    <w:rsid w:val="00247D77"/>
    <w:rsid w:val="00293726"/>
    <w:rsid w:val="00356693"/>
    <w:rsid w:val="003725DC"/>
    <w:rsid w:val="003C0F2D"/>
    <w:rsid w:val="00426431"/>
    <w:rsid w:val="00453621"/>
    <w:rsid w:val="00462D7F"/>
    <w:rsid w:val="00525B99"/>
    <w:rsid w:val="0054186C"/>
    <w:rsid w:val="00545982"/>
    <w:rsid w:val="00591E37"/>
    <w:rsid w:val="00604706"/>
    <w:rsid w:val="00674727"/>
    <w:rsid w:val="00695C51"/>
    <w:rsid w:val="00723F5D"/>
    <w:rsid w:val="00865136"/>
    <w:rsid w:val="008A162C"/>
    <w:rsid w:val="0095164D"/>
    <w:rsid w:val="00953BA8"/>
    <w:rsid w:val="009D5738"/>
    <w:rsid w:val="00A40FD3"/>
    <w:rsid w:val="00A45A11"/>
    <w:rsid w:val="00B84F21"/>
    <w:rsid w:val="00BB550D"/>
    <w:rsid w:val="00BB6E06"/>
    <w:rsid w:val="00C370E9"/>
    <w:rsid w:val="00C8157D"/>
    <w:rsid w:val="00C95216"/>
    <w:rsid w:val="00CA3A97"/>
    <w:rsid w:val="00D2224F"/>
    <w:rsid w:val="00DB5D7F"/>
    <w:rsid w:val="00EA7DA2"/>
    <w:rsid w:val="00EF3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0744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6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186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162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5A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5A11"/>
  </w:style>
  <w:style w:type="paragraph" w:styleId="Footer">
    <w:name w:val="footer"/>
    <w:basedOn w:val="Normal"/>
    <w:link w:val="FooterChar"/>
    <w:uiPriority w:val="99"/>
    <w:unhideWhenUsed/>
    <w:rsid w:val="00A45A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5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ildrensministry.com/the-bible-tells-me-so/" TargetMode="External"/><Relationship Id="rId13" Type="http://schemas.openxmlformats.org/officeDocument/2006/relationships/hyperlink" Target="https://childrensministry.com/high-energy-kids/" TargetMode="External"/><Relationship Id="rId18" Type="http://schemas.openxmlformats.org/officeDocument/2006/relationships/hyperlink" Target="https://childrensministry.com/discipline-boys-who-play-rough/" TargetMode="External"/><Relationship Id="rId26" Type="http://schemas.openxmlformats.org/officeDocument/2006/relationships/hyperlink" Target="https://childrensministry.com/partnering-with-paren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acstechnologies.com/blog/childrens-ministry-2/5-communication-tips-that-will-earn-parents-support-for-your-childrens-ministry" TargetMode="External"/><Relationship Id="rId7" Type="http://schemas.openxmlformats.org/officeDocument/2006/relationships/hyperlink" Target="https://www.sharefaith.com/blog/2017/02/how-to-prepare-a-great-kids-lesson-for-sunday-school/" TargetMode="External"/><Relationship Id="rId12" Type="http://schemas.openxmlformats.org/officeDocument/2006/relationships/hyperlink" Target="https://childrensministry.com/discipline-with-your-style/" TargetMode="External"/><Relationship Id="rId17" Type="http://schemas.openxmlformats.org/officeDocument/2006/relationships/hyperlink" Target="https://childrensministry.com/the-perfect-misfit/" TargetMode="External"/><Relationship Id="rId25" Type="http://schemas.openxmlformats.org/officeDocument/2006/relationships/hyperlink" Target="https://www.thegospelcoalition.org/article/6-ways-to-teach-your-kids-the-bibl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hildrensministry.com/respect-not/" TargetMode="External"/><Relationship Id="rId20" Type="http://schemas.openxmlformats.org/officeDocument/2006/relationships/hyperlink" Target="https://ministry-to-children.com/six-pointers-for-parent-communication/" TargetMode="External"/><Relationship Id="rId29" Type="http://schemas.openxmlformats.org/officeDocument/2006/relationships/hyperlink" Target="https://childrensministry.com/8-ideas-to-help-kids-share-gods-love-at-school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hildrensministry.com/10-active-indoor-sunday-school-games/" TargetMode="External"/><Relationship Id="rId24" Type="http://schemas.openxmlformats.org/officeDocument/2006/relationships/hyperlink" Target="https://childrensministry.com/kids-tough-questions/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childrensministry.com/10-discipline-tips-work-preschoolers/" TargetMode="External"/><Relationship Id="rId23" Type="http://schemas.openxmlformats.org/officeDocument/2006/relationships/hyperlink" Target="https://guessclinic.website/wall/sunday-school-wall-decoration-ideas/" TargetMode="External"/><Relationship Id="rId28" Type="http://schemas.openxmlformats.org/officeDocument/2006/relationships/hyperlink" Target="https://childrensministry.com/5-family-friendly-outreach-ideas/" TargetMode="External"/><Relationship Id="rId10" Type="http://schemas.openxmlformats.org/officeDocument/2006/relationships/hyperlink" Target="https://childrensministry.com/built-to-last-ages-6-to-12/" TargetMode="External"/><Relationship Id="rId19" Type="http://schemas.openxmlformats.org/officeDocument/2006/relationships/hyperlink" Target="http://www.relevantchildrensministry.com/2014/08/7-ways-to-communicate-with-parents.html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hildrensministry.com/24-smart-ways-to-get-kids-into-the-bible/" TargetMode="External"/><Relationship Id="rId14" Type="http://schemas.openxmlformats.org/officeDocument/2006/relationships/hyperlink" Target="https://www.naesp.org/communicator-february-2014/ten-tips-effective-classroom-management" TargetMode="External"/><Relationship Id="rId22" Type="http://schemas.openxmlformats.org/officeDocument/2006/relationships/hyperlink" Target="https://childrensministry.com/inexpensive-classroom-makeover-ideas/" TargetMode="External"/><Relationship Id="rId27" Type="http://schemas.openxmlformats.org/officeDocument/2006/relationships/hyperlink" Target="https://childrensministry.com/parent-connections-that-work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RA</Company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Nelson</dc:creator>
  <cp:keywords/>
  <dc:description/>
  <cp:lastModifiedBy>Rice, Krestina J</cp:lastModifiedBy>
  <cp:revision>2</cp:revision>
  <dcterms:created xsi:type="dcterms:W3CDTF">2018-07-27T18:58:00Z</dcterms:created>
  <dcterms:modified xsi:type="dcterms:W3CDTF">2018-07-27T18:58:00Z</dcterms:modified>
</cp:coreProperties>
</file>